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kitchen-remodel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kitchen-remodel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kitchen-remodel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1Z</dcterms:created>
  <dcterms:modified xsi:type="dcterms:W3CDTF">2026-06-27T0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